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4B255" w14:textId="304E0156" w:rsidR="00855103" w:rsidRDefault="00884579">
      <w:r>
        <w:rPr>
          <w:noProof/>
        </w:rPr>
        <w:drawing>
          <wp:inline distT="0" distB="0" distL="0" distR="0" wp14:anchorId="1E9D4568" wp14:editId="31B21BE8">
            <wp:extent cx="5731510" cy="30048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61AFB" w14:textId="675EE871" w:rsidR="00884579" w:rsidRDefault="00884579"/>
    <w:p w14:paraId="3F082545" w14:textId="138C2E83" w:rsidR="00884579" w:rsidRDefault="00884579">
      <w:r>
        <w:rPr>
          <w:noProof/>
        </w:rPr>
        <w:drawing>
          <wp:inline distT="0" distB="0" distL="0" distR="0" wp14:anchorId="5ED97843" wp14:editId="7712491F">
            <wp:extent cx="5731510" cy="27197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121FF" w14:textId="3D493C9E" w:rsidR="00884579" w:rsidRDefault="00884579">
      <w:r>
        <w:rPr>
          <w:noProof/>
        </w:rPr>
        <w:lastRenderedPageBreak/>
        <w:drawing>
          <wp:inline distT="0" distB="0" distL="0" distR="0" wp14:anchorId="639E98D7" wp14:editId="48E2BBBE">
            <wp:extent cx="5731510" cy="28340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75603" w14:textId="58A3A15B" w:rsidR="00884579" w:rsidRDefault="005035F5">
      <w:r>
        <w:rPr>
          <w:noProof/>
        </w:rPr>
        <w:drawing>
          <wp:inline distT="0" distB="0" distL="0" distR="0" wp14:anchorId="5485804A" wp14:editId="0BAF2178">
            <wp:extent cx="5731510" cy="28714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F2B5" w14:textId="0890EE43" w:rsidR="005035F5" w:rsidRDefault="00B63D17">
      <w:r>
        <w:rPr>
          <w:noProof/>
        </w:rPr>
        <w:lastRenderedPageBreak/>
        <w:drawing>
          <wp:inline distT="0" distB="0" distL="0" distR="0" wp14:anchorId="004B926C" wp14:editId="15B980DA">
            <wp:extent cx="5731510" cy="34613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12342" w14:textId="1B82672E" w:rsidR="00B63D17" w:rsidRDefault="00B63D17"/>
    <w:p w14:paraId="74BD1F22" w14:textId="13A7DD0A" w:rsidR="00B63D17" w:rsidRDefault="00B63D17">
      <w:r>
        <w:rPr>
          <w:noProof/>
        </w:rPr>
        <w:drawing>
          <wp:inline distT="0" distB="0" distL="0" distR="0" wp14:anchorId="5B440185" wp14:editId="2693EAEA">
            <wp:extent cx="5731510" cy="29565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78DCB" w14:textId="430D3B62" w:rsidR="00B63D17" w:rsidRDefault="00B63D17">
      <w:r>
        <w:rPr>
          <w:noProof/>
        </w:rPr>
        <w:lastRenderedPageBreak/>
        <w:drawing>
          <wp:inline distT="0" distB="0" distL="0" distR="0" wp14:anchorId="05CBCB0E" wp14:editId="144F58C5">
            <wp:extent cx="5731510" cy="30029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BF2D2" w14:textId="3A57AA3E" w:rsidR="00B63D17" w:rsidRDefault="00695D5C">
      <w:r>
        <w:rPr>
          <w:noProof/>
        </w:rPr>
        <w:drawing>
          <wp:inline distT="0" distB="0" distL="0" distR="0" wp14:anchorId="7CE3C7E9" wp14:editId="62CBAA78">
            <wp:extent cx="5731510" cy="279336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ACE89" w14:textId="01B0724A" w:rsidR="00695D5C" w:rsidRDefault="00695D5C">
      <w:r>
        <w:rPr>
          <w:noProof/>
        </w:rPr>
        <w:lastRenderedPageBreak/>
        <w:drawing>
          <wp:inline distT="0" distB="0" distL="0" distR="0" wp14:anchorId="07558989" wp14:editId="6F17DE1A">
            <wp:extent cx="5731510" cy="29591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2CDD" w14:textId="534B0074" w:rsidR="00695D5C" w:rsidRDefault="00695D5C">
      <w:r>
        <w:rPr>
          <w:noProof/>
        </w:rPr>
        <w:drawing>
          <wp:inline distT="0" distB="0" distL="0" distR="0" wp14:anchorId="0C186002" wp14:editId="139B990B">
            <wp:extent cx="5731510" cy="29324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D4A96" w14:textId="20613B2A" w:rsidR="00695D5C" w:rsidRDefault="00695D5C">
      <w:r>
        <w:rPr>
          <w:noProof/>
        </w:rPr>
        <w:lastRenderedPageBreak/>
        <w:drawing>
          <wp:inline distT="0" distB="0" distL="0" distR="0" wp14:anchorId="70D983C2" wp14:editId="14E7EC4E">
            <wp:extent cx="5731510" cy="31102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77108" w14:textId="587C8E33" w:rsidR="00695D5C" w:rsidRDefault="00695D5C">
      <w:r>
        <w:rPr>
          <w:noProof/>
        </w:rPr>
        <w:drawing>
          <wp:inline distT="0" distB="0" distL="0" distR="0" wp14:anchorId="2BC54CBF" wp14:editId="554523D5">
            <wp:extent cx="5731510" cy="2566035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822FA" w14:textId="010D72B3" w:rsidR="00695D5C" w:rsidRDefault="00695D5C">
      <w:r>
        <w:rPr>
          <w:noProof/>
        </w:rPr>
        <w:lastRenderedPageBreak/>
        <w:drawing>
          <wp:inline distT="0" distB="0" distL="0" distR="0" wp14:anchorId="3A42D33A" wp14:editId="346AD22A">
            <wp:extent cx="5731510" cy="3085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DD8B" w14:textId="7B57C2AE" w:rsidR="00695D5C" w:rsidRDefault="00695D5C">
      <w:r>
        <w:rPr>
          <w:noProof/>
        </w:rPr>
        <w:drawing>
          <wp:inline distT="0" distB="0" distL="0" distR="0" wp14:anchorId="398E3BEE" wp14:editId="3752B789">
            <wp:extent cx="5731510" cy="374205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48B16" w14:textId="1F3D8A46" w:rsidR="00695D5C" w:rsidRDefault="00695D5C">
      <w:r>
        <w:rPr>
          <w:noProof/>
        </w:rPr>
        <w:lastRenderedPageBreak/>
        <w:drawing>
          <wp:inline distT="0" distB="0" distL="0" distR="0" wp14:anchorId="36A42875" wp14:editId="67F9D69E">
            <wp:extent cx="5731510" cy="28829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E632B" w14:textId="019FF7A5" w:rsidR="00240CFE" w:rsidRDefault="006B3907">
      <w:r>
        <w:rPr>
          <w:noProof/>
        </w:rPr>
        <w:drawing>
          <wp:inline distT="0" distB="0" distL="0" distR="0" wp14:anchorId="70EC1BD4" wp14:editId="1D12B83A">
            <wp:extent cx="5731510" cy="239776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40C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bYwMLIwtDQ2MDBT0lEKTi0uzszPAykwrAUAQnmgAiwAAAA="/>
  </w:docVars>
  <w:rsids>
    <w:rsidRoot w:val="00A9014D"/>
    <w:rsid w:val="00240CFE"/>
    <w:rsid w:val="005035F5"/>
    <w:rsid w:val="00695D5C"/>
    <w:rsid w:val="006B3907"/>
    <w:rsid w:val="007E4087"/>
    <w:rsid w:val="00834464"/>
    <w:rsid w:val="00855103"/>
    <w:rsid w:val="00884579"/>
    <w:rsid w:val="00A9014D"/>
    <w:rsid w:val="00B6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55080"/>
  <w15:chartTrackingRefBased/>
  <w15:docId w15:val="{CF912FF8-9E4B-4766-9D36-26F26D644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j Kumar</dc:creator>
  <cp:keywords/>
  <dc:description/>
  <cp:lastModifiedBy>Dheeraj Kumar</cp:lastModifiedBy>
  <cp:revision>6</cp:revision>
  <dcterms:created xsi:type="dcterms:W3CDTF">2019-11-13T18:30:00Z</dcterms:created>
  <dcterms:modified xsi:type="dcterms:W3CDTF">2019-11-13T18:53:00Z</dcterms:modified>
</cp:coreProperties>
</file>